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399CCE" w14:textId="2E089933" w:rsidR="00044B53" w:rsidRPr="00F86661" w:rsidRDefault="00044B53" w:rsidP="00F86661">
      <w:pPr>
        <w:pStyle w:val="IntenseQuote"/>
        <w:rPr>
          <w:rFonts w:ascii="Calibri" w:hAnsi="Calibri"/>
          <w:sz w:val="28"/>
        </w:rPr>
      </w:pPr>
      <w:r w:rsidRPr="00F86661">
        <w:rPr>
          <w:rFonts w:ascii="Calibri" w:hAnsi="Calibri"/>
          <w:sz w:val="28"/>
        </w:rPr>
        <w:t>Team Contract</w:t>
      </w:r>
      <w:r w:rsidR="00F362AC" w:rsidRPr="00F86661">
        <w:rPr>
          <w:rFonts w:ascii="Calibri" w:hAnsi="Calibri"/>
          <w:sz w:val="28"/>
        </w:rPr>
        <w:t xml:space="preserve"> </w:t>
      </w:r>
      <w:r w:rsidR="00947D1A">
        <w:rPr>
          <w:rFonts w:ascii="Calibri" w:hAnsi="Calibri"/>
          <w:sz w:val="28"/>
        </w:rPr>
        <w:t xml:space="preserve"> </w:t>
      </w:r>
    </w:p>
    <w:p w14:paraId="344173BD" w14:textId="692A9D97" w:rsidR="00044B53" w:rsidRPr="00F86661" w:rsidRDefault="00044B53">
      <w:pPr>
        <w:pStyle w:val="SHTB"/>
        <w:pBdr>
          <w:bottom w:val="none" w:sz="0" w:space="0" w:color="auto"/>
        </w:pBdr>
        <w:spacing w:line="240" w:lineRule="auto"/>
        <w:rPr>
          <w:rFonts w:ascii="Calibri" w:hAnsi="Calibri"/>
          <w:b/>
          <w:bCs/>
          <w:sz w:val="24"/>
        </w:rPr>
      </w:pPr>
      <w:r w:rsidRPr="00F86661">
        <w:rPr>
          <w:rFonts w:ascii="Calibri" w:hAnsi="Calibri"/>
          <w:b/>
          <w:bCs/>
          <w:sz w:val="24"/>
        </w:rPr>
        <w:t>Project Name:</w:t>
      </w:r>
      <w:r w:rsidR="005B3486">
        <w:rPr>
          <w:rFonts w:ascii="Calibri" w:hAnsi="Calibri"/>
          <w:b/>
          <w:bCs/>
          <w:sz w:val="24"/>
        </w:rPr>
        <w:t xml:space="preserve"> </w:t>
      </w:r>
      <w:r w:rsidR="00967D0A">
        <w:rPr>
          <w:rFonts w:ascii="Calibri" w:hAnsi="Calibri"/>
          <w:b/>
          <w:bCs/>
          <w:sz w:val="24"/>
        </w:rPr>
        <w:t>Nursing Department Med-Cart Dispense System</w:t>
      </w:r>
    </w:p>
    <w:p w14:paraId="4E01D886" w14:textId="77777777" w:rsidR="00044B53" w:rsidRPr="00F86661" w:rsidRDefault="00044B53">
      <w:pPr>
        <w:pStyle w:val="SHTB"/>
        <w:pBdr>
          <w:bottom w:val="none" w:sz="0" w:space="0" w:color="auto"/>
        </w:pBdr>
        <w:spacing w:line="240" w:lineRule="auto"/>
        <w:rPr>
          <w:rFonts w:ascii="Calibri" w:hAnsi="Calibri"/>
          <w:b/>
          <w:bCs/>
          <w:sz w:val="24"/>
        </w:rPr>
      </w:pPr>
      <w:r w:rsidRPr="00F86661">
        <w:rPr>
          <w:rFonts w:ascii="Calibri" w:hAnsi="Calibri"/>
          <w:b/>
          <w:bCs/>
          <w:sz w:val="24"/>
        </w:rPr>
        <w:t>Project Team Members Names and Sign-off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428"/>
        <w:gridCol w:w="4428"/>
      </w:tblGrid>
      <w:tr w:rsidR="00044B53" w:rsidRPr="00F86661" w14:paraId="71A2341A" w14:textId="77777777">
        <w:tc>
          <w:tcPr>
            <w:tcW w:w="4428" w:type="dxa"/>
          </w:tcPr>
          <w:p w14:paraId="37DC75BB" w14:textId="77777777" w:rsidR="00044B53" w:rsidRPr="00F86661" w:rsidRDefault="00044B53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Calibri" w:hAnsi="Calibri"/>
                <w:b/>
                <w:bCs/>
                <w:sz w:val="24"/>
              </w:rPr>
            </w:pPr>
            <w:r w:rsidRPr="00F86661">
              <w:rPr>
                <w:rFonts w:ascii="Calibri" w:hAnsi="Calibri"/>
                <w:b/>
                <w:bCs/>
                <w:sz w:val="24"/>
              </w:rPr>
              <w:t>Name</w:t>
            </w:r>
          </w:p>
        </w:tc>
        <w:tc>
          <w:tcPr>
            <w:tcW w:w="4428" w:type="dxa"/>
          </w:tcPr>
          <w:p w14:paraId="1F9D53BD" w14:textId="77777777" w:rsidR="00044B53" w:rsidRPr="00F86661" w:rsidRDefault="00044B53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Calibri" w:hAnsi="Calibri"/>
                <w:b/>
                <w:bCs/>
                <w:sz w:val="24"/>
              </w:rPr>
            </w:pPr>
            <w:r w:rsidRPr="00F86661">
              <w:rPr>
                <w:rFonts w:ascii="Calibri" w:hAnsi="Calibri"/>
                <w:b/>
                <w:bCs/>
                <w:sz w:val="24"/>
              </w:rPr>
              <w:t>Sign-off on Team Contract</w:t>
            </w:r>
          </w:p>
        </w:tc>
      </w:tr>
      <w:tr w:rsidR="00044B53" w:rsidRPr="00F86661" w14:paraId="4C307816" w14:textId="77777777">
        <w:tc>
          <w:tcPr>
            <w:tcW w:w="4428" w:type="dxa"/>
          </w:tcPr>
          <w:p w14:paraId="76B5BD5B" w14:textId="05ED04CE" w:rsidR="00044B53" w:rsidRPr="00F86661" w:rsidRDefault="00331B5F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Calibri" w:hAnsi="Calibri"/>
                <w:b/>
                <w:bCs/>
                <w:sz w:val="24"/>
              </w:rPr>
            </w:pPr>
            <w:r>
              <w:rPr>
                <w:rFonts w:ascii="Calibri" w:hAnsi="Calibri"/>
                <w:b/>
                <w:bCs/>
                <w:sz w:val="24"/>
              </w:rPr>
              <w:t>Logan Strickland</w:t>
            </w:r>
          </w:p>
        </w:tc>
        <w:tc>
          <w:tcPr>
            <w:tcW w:w="4428" w:type="dxa"/>
          </w:tcPr>
          <w:p w14:paraId="352E4C43" w14:textId="35F03672" w:rsidR="00044B53" w:rsidRPr="00F86661" w:rsidRDefault="00E07D15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Calibri" w:hAnsi="Calibri"/>
                <w:b/>
                <w:bCs/>
                <w:sz w:val="24"/>
              </w:rPr>
            </w:pPr>
            <w:r>
              <w:rPr>
                <w:rFonts w:ascii="Calibri" w:hAnsi="Calibri"/>
                <w:b/>
                <w:bCs/>
                <w:sz w:val="24"/>
              </w:rPr>
              <w:t>Logan Strickland</w:t>
            </w:r>
            <w:bookmarkStart w:id="0" w:name="_GoBack"/>
            <w:bookmarkEnd w:id="0"/>
          </w:p>
        </w:tc>
      </w:tr>
      <w:tr w:rsidR="00044B53" w:rsidRPr="00F86661" w14:paraId="20FBD6AD" w14:textId="77777777">
        <w:tc>
          <w:tcPr>
            <w:tcW w:w="4428" w:type="dxa"/>
          </w:tcPr>
          <w:p w14:paraId="7A7BC459" w14:textId="77777777" w:rsidR="00044B53" w:rsidRPr="00F86661" w:rsidRDefault="00044B53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Calibri" w:hAnsi="Calibri"/>
                <w:b/>
                <w:bCs/>
                <w:sz w:val="24"/>
              </w:rPr>
            </w:pPr>
          </w:p>
        </w:tc>
        <w:tc>
          <w:tcPr>
            <w:tcW w:w="4428" w:type="dxa"/>
          </w:tcPr>
          <w:p w14:paraId="79287ACC" w14:textId="77777777" w:rsidR="00044B53" w:rsidRPr="00F86661" w:rsidRDefault="00044B53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Calibri" w:hAnsi="Calibri"/>
                <w:b/>
                <w:bCs/>
                <w:sz w:val="24"/>
              </w:rPr>
            </w:pPr>
          </w:p>
        </w:tc>
      </w:tr>
      <w:tr w:rsidR="00044B53" w:rsidRPr="00F86661" w14:paraId="496C9626" w14:textId="77777777">
        <w:tc>
          <w:tcPr>
            <w:tcW w:w="4428" w:type="dxa"/>
          </w:tcPr>
          <w:p w14:paraId="78677A58" w14:textId="77777777" w:rsidR="00044B53" w:rsidRPr="00F86661" w:rsidRDefault="00044B53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Calibri" w:hAnsi="Calibri"/>
                <w:b/>
                <w:bCs/>
                <w:sz w:val="24"/>
              </w:rPr>
            </w:pPr>
          </w:p>
        </w:tc>
        <w:tc>
          <w:tcPr>
            <w:tcW w:w="4428" w:type="dxa"/>
          </w:tcPr>
          <w:p w14:paraId="34CD7775" w14:textId="77777777" w:rsidR="00044B53" w:rsidRPr="00F86661" w:rsidRDefault="00044B53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Calibri" w:hAnsi="Calibri"/>
                <w:b/>
                <w:bCs/>
                <w:sz w:val="24"/>
              </w:rPr>
            </w:pPr>
          </w:p>
        </w:tc>
      </w:tr>
      <w:tr w:rsidR="00044B53" w:rsidRPr="00F86661" w14:paraId="3322FADB" w14:textId="77777777">
        <w:tc>
          <w:tcPr>
            <w:tcW w:w="4428" w:type="dxa"/>
          </w:tcPr>
          <w:p w14:paraId="65C9170E" w14:textId="77777777" w:rsidR="00044B53" w:rsidRPr="00F86661" w:rsidRDefault="00044B53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Calibri" w:hAnsi="Calibri"/>
                <w:b/>
                <w:bCs/>
                <w:sz w:val="24"/>
              </w:rPr>
            </w:pPr>
          </w:p>
        </w:tc>
        <w:tc>
          <w:tcPr>
            <w:tcW w:w="4428" w:type="dxa"/>
          </w:tcPr>
          <w:p w14:paraId="6E865976" w14:textId="77777777" w:rsidR="00044B53" w:rsidRPr="00F86661" w:rsidRDefault="00044B53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Calibri" w:hAnsi="Calibri"/>
                <w:b/>
                <w:bCs/>
                <w:sz w:val="24"/>
              </w:rPr>
            </w:pPr>
          </w:p>
        </w:tc>
      </w:tr>
      <w:tr w:rsidR="00044B53" w:rsidRPr="00F86661" w14:paraId="4E35D703" w14:textId="77777777">
        <w:tc>
          <w:tcPr>
            <w:tcW w:w="4428" w:type="dxa"/>
          </w:tcPr>
          <w:p w14:paraId="5FFE681E" w14:textId="77777777" w:rsidR="00044B53" w:rsidRPr="00F86661" w:rsidRDefault="00044B53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Calibri" w:hAnsi="Calibri"/>
                <w:b/>
                <w:bCs/>
                <w:sz w:val="24"/>
              </w:rPr>
            </w:pPr>
          </w:p>
        </w:tc>
        <w:tc>
          <w:tcPr>
            <w:tcW w:w="4428" w:type="dxa"/>
          </w:tcPr>
          <w:p w14:paraId="3DED2875" w14:textId="77777777" w:rsidR="00044B53" w:rsidRPr="00F86661" w:rsidRDefault="00044B53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Calibri" w:hAnsi="Calibri"/>
                <w:b/>
                <w:bCs/>
                <w:sz w:val="24"/>
              </w:rPr>
            </w:pPr>
          </w:p>
        </w:tc>
      </w:tr>
      <w:tr w:rsidR="00044B53" w:rsidRPr="00F86661" w14:paraId="6FEEBB01" w14:textId="77777777">
        <w:tc>
          <w:tcPr>
            <w:tcW w:w="4428" w:type="dxa"/>
          </w:tcPr>
          <w:p w14:paraId="02866503" w14:textId="77777777" w:rsidR="00044B53" w:rsidRPr="00F86661" w:rsidRDefault="00044B53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Calibri" w:hAnsi="Calibri"/>
                <w:b/>
                <w:bCs/>
                <w:sz w:val="24"/>
              </w:rPr>
            </w:pPr>
          </w:p>
        </w:tc>
        <w:tc>
          <w:tcPr>
            <w:tcW w:w="4428" w:type="dxa"/>
          </w:tcPr>
          <w:p w14:paraId="78DDCC2C" w14:textId="77777777" w:rsidR="00044B53" w:rsidRPr="00F86661" w:rsidRDefault="00044B53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Calibri" w:hAnsi="Calibri"/>
                <w:b/>
                <w:bCs/>
                <w:sz w:val="24"/>
              </w:rPr>
            </w:pPr>
          </w:p>
        </w:tc>
      </w:tr>
    </w:tbl>
    <w:p w14:paraId="3489126B" w14:textId="77777777" w:rsidR="00F86661" w:rsidRDefault="00F86661" w:rsidP="00F86661">
      <w:pPr>
        <w:pStyle w:val="SHTB"/>
        <w:pBdr>
          <w:bottom w:val="none" w:sz="0" w:space="0" w:color="auto"/>
        </w:pBdr>
        <w:spacing w:line="240" w:lineRule="auto"/>
        <w:rPr>
          <w:rFonts w:ascii="Calibri" w:hAnsi="Calibri"/>
          <w:b/>
          <w:bCs/>
          <w:sz w:val="24"/>
        </w:rPr>
      </w:pPr>
      <w:r>
        <w:rPr>
          <w:rFonts w:ascii="Calibri" w:hAnsi="Calibri"/>
          <w:b/>
          <w:bCs/>
          <w:sz w:val="24"/>
        </w:rPr>
        <w:t>Project Team Group Lead (appointed by the team):</w:t>
      </w:r>
      <w:r w:rsidR="00CF6396">
        <w:rPr>
          <w:rFonts w:ascii="Calibri" w:hAnsi="Calibri"/>
          <w:b/>
          <w:bCs/>
          <w:sz w:val="24"/>
        </w:rPr>
        <w:t xml:space="preserve"> Tyrell</w:t>
      </w:r>
    </w:p>
    <w:p w14:paraId="099472DC" w14:textId="77777777" w:rsidR="00F86661" w:rsidRPr="00F86661" w:rsidRDefault="00F86661" w:rsidP="00F86661"/>
    <w:p w14:paraId="1F070930" w14:textId="77777777" w:rsidR="00044B53" w:rsidRPr="00F86661" w:rsidRDefault="00044B53">
      <w:pPr>
        <w:pStyle w:val="SHTB"/>
        <w:pBdr>
          <w:bottom w:val="none" w:sz="0" w:space="0" w:color="auto"/>
        </w:pBdr>
        <w:spacing w:line="240" w:lineRule="auto"/>
        <w:rPr>
          <w:rFonts w:ascii="Calibri" w:hAnsi="Calibri"/>
          <w:b/>
          <w:bCs/>
          <w:sz w:val="24"/>
        </w:rPr>
      </w:pPr>
      <w:r w:rsidRPr="00F86661">
        <w:rPr>
          <w:rFonts w:ascii="Calibri" w:hAnsi="Calibri"/>
          <w:b/>
          <w:bCs/>
          <w:sz w:val="24"/>
        </w:rPr>
        <w:t xml:space="preserve">Code of Conduct:  </w:t>
      </w:r>
      <w:r w:rsidRPr="00F86661">
        <w:rPr>
          <w:rFonts w:ascii="Calibri" w:hAnsi="Calibri"/>
          <w:sz w:val="24"/>
        </w:rPr>
        <w:t>As a project team, we will:</w:t>
      </w:r>
    </w:p>
    <w:p w14:paraId="6BF830CE" w14:textId="77777777" w:rsidR="00CF6396" w:rsidRDefault="00CF6396" w:rsidP="00CF6396">
      <w:pPr>
        <w:pStyle w:val="SHTB"/>
        <w:numPr>
          <w:ilvl w:val="0"/>
          <w:numId w:val="1"/>
        </w:numPr>
        <w:pBdr>
          <w:bottom w:val="none" w:sz="0" w:space="0" w:color="auto"/>
        </w:pBdr>
        <w:spacing w:line="240" w:lineRule="auto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Be respectful of others within the group and outside of the group</w:t>
      </w:r>
    </w:p>
    <w:p w14:paraId="2B753BC9" w14:textId="77777777" w:rsidR="00CF6396" w:rsidRPr="00CF6396" w:rsidRDefault="00CF6396" w:rsidP="00CF6396">
      <w:pPr>
        <w:numPr>
          <w:ilvl w:val="0"/>
          <w:numId w:val="1"/>
        </w:numPr>
      </w:pPr>
      <w:r w:rsidRPr="001104A8">
        <w:rPr>
          <w:rFonts w:ascii="Calibri" w:hAnsi="Calibri" w:cs="Calibri"/>
        </w:rPr>
        <w:t xml:space="preserve">Be considerate of others points of view and engage in meaningful dialogue </w:t>
      </w:r>
    </w:p>
    <w:p w14:paraId="4B8345B1" w14:textId="77777777" w:rsidR="00932F37" w:rsidRPr="009F4806" w:rsidRDefault="00CF6396" w:rsidP="00932F37">
      <w:pPr>
        <w:numPr>
          <w:ilvl w:val="0"/>
          <w:numId w:val="1"/>
        </w:numPr>
      </w:pPr>
      <w:r w:rsidRPr="001104A8">
        <w:rPr>
          <w:rFonts w:ascii="Calibri" w:hAnsi="Calibri" w:cs="Calibri"/>
        </w:rPr>
        <w:t>Be mindful of what is said during meetings and refrain from physical aggression and/or violence at all times</w:t>
      </w:r>
    </w:p>
    <w:p w14:paraId="06156F92" w14:textId="77777777" w:rsidR="00044B53" w:rsidRDefault="00044B53">
      <w:pPr>
        <w:pStyle w:val="SHTB"/>
        <w:pBdr>
          <w:bottom w:val="none" w:sz="0" w:space="0" w:color="auto"/>
        </w:pBdr>
        <w:spacing w:line="240" w:lineRule="auto"/>
        <w:rPr>
          <w:rFonts w:ascii="Calibri" w:hAnsi="Calibri"/>
          <w:sz w:val="24"/>
        </w:rPr>
      </w:pPr>
      <w:r w:rsidRPr="00F86661">
        <w:rPr>
          <w:rFonts w:ascii="Calibri" w:hAnsi="Calibri"/>
          <w:b/>
          <w:bCs/>
          <w:sz w:val="24"/>
        </w:rPr>
        <w:t xml:space="preserve">Participation: </w:t>
      </w:r>
      <w:r w:rsidRPr="00F86661">
        <w:rPr>
          <w:rFonts w:ascii="Calibri" w:hAnsi="Calibri"/>
          <w:sz w:val="24"/>
        </w:rPr>
        <w:t>We will:</w:t>
      </w:r>
    </w:p>
    <w:p w14:paraId="7F65E676" w14:textId="77777777" w:rsidR="0035482F" w:rsidRPr="00CA1240" w:rsidRDefault="00CA1240" w:rsidP="0035482F">
      <w:pPr>
        <w:numPr>
          <w:ilvl w:val="0"/>
          <w:numId w:val="6"/>
        </w:numPr>
      </w:pPr>
      <w:r w:rsidRPr="001104A8">
        <w:rPr>
          <w:rFonts w:ascii="Calibri" w:hAnsi="Calibri" w:cs="Calibri"/>
        </w:rPr>
        <w:t>Actively engage with our peers and provide meaningful dialogue during meetings</w:t>
      </w:r>
    </w:p>
    <w:p w14:paraId="03474671" w14:textId="77777777" w:rsidR="00CA1240" w:rsidRPr="001104A8" w:rsidRDefault="00CA1240" w:rsidP="0035482F">
      <w:pPr>
        <w:numPr>
          <w:ilvl w:val="0"/>
          <w:numId w:val="6"/>
        </w:numPr>
        <w:rPr>
          <w:rFonts w:ascii="Calibri" w:hAnsi="Calibri" w:cs="Calibri"/>
        </w:rPr>
      </w:pPr>
      <w:r w:rsidRPr="001104A8">
        <w:rPr>
          <w:rFonts w:ascii="Calibri" w:hAnsi="Calibri" w:cs="Calibri"/>
        </w:rPr>
        <w:t>Actively reach out to DTL for updates regarding the project</w:t>
      </w:r>
    </w:p>
    <w:p w14:paraId="6065FD0B" w14:textId="77777777" w:rsidR="00210DA9" w:rsidRPr="001104A8" w:rsidRDefault="00210DA9" w:rsidP="0035482F">
      <w:pPr>
        <w:numPr>
          <w:ilvl w:val="0"/>
          <w:numId w:val="6"/>
        </w:numPr>
        <w:rPr>
          <w:rFonts w:ascii="Calibri" w:hAnsi="Calibri" w:cs="Calibri"/>
        </w:rPr>
      </w:pPr>
      <w:r w:rsidRPr="001104A8">
        <w:rPr>
          <w:rFonts w:ascii="Calibri" w:hAnsi="Calibri" w:cs="Calibri"/>
        </w:rPr>
        <w:t>Actively seek out new assignments after his/her delegated tasks have been completed</w:t>
      </w:r>
    </w:p>
    <w:p w14:paraId="43A97E58" w14:textId="77777777" w:rsidR="00044B53" w:rsidRPr="00F86661" w:rsidRDefault="00044B53">
      <w:pPr>
        <w:pStyle w:val="SHTB"/>
        <w:pBdr>
          <w:bottom w:val="none" w:sz="0" w:space="0" w:color="auto"/>
        </w:pBdr>
        <w:spacing w:line="240" w:lineRule="auto"/>
        <w:rPr>
          <w:rFonts w:ascii="Calibri" w:hAnsi="Calibri"/>
          <w:sz w:val="24"/>
        </w:rPr>
      </w:pPr>
      <w:r w:rsidRPr="00F86661">
        <w:rPr>
          <w:rFonts w:ascii="Calibri" w:hAnsi="Calibri"/>
          <w:b/>
          <w:bCs/>
          <w:sz w:val="24"/>
        </w:rPr>
        <w:t xml:space="preserve">Communication: </w:t>
      </w:r>
      <w:r w:rsidRPr="00F86661">
        <w:rPr>
          <w:rFonts w:ascii="Calibri" w:hAnsi="Calibri"/>
          <w:sz w:val="24"/>
        </w:rPr>
        <w:t>We will:</w:t>
      </w:r>
    </w:p>
    <w:p w14:paraId="5860BD4D" w14:textId="77777777" w:rsidR="0035482F" w:rsidRDefault="0035482F" w:rsidP="0035482F">
      <w:pPr>
        <w:pStyle w:val="SHTB"/>
        <w:numPr>
          <w:ilvl w:val="0"/>
          <w:numId w:val="1"/>
        </w:numPr>
        <w:pBdr>
          <w:bottom w:val="none" w:sz="0" w:space="0" w:color="auto"/>
        </w:pBdr>
        <w:spacing w:line="240" w:lineRule="auto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Notify the DTL about task</w:t>
      </w:r>
      <w:r w:rsidR="00CA1240">
        <w:rPr>
          <w:rFonts w:ascii="Calibri" w:hAnsi="Calibri"/>
          <w:sz w:val="24"/>
        </w:rPr>
        <w:t>s</w:t>
      </w:r>
      <w:r>
        <w:rPr>
          <w:rFonts w:ascii="Calibri" w:hAnsi="Calibri"/>
          <w:sz w:val="24"/>
        </w:rPr>
        <w:t xml:space="preserve"> that are incomplete after the designated deadline</w:t>
      </w:r>
    </w:p>
    <w:p w14:paraId="124B09D1" w14:textId="77777777" w:rsidR="00CA1240" w:rsidRPr="00CA1240" w:rsidRDefault="00CA1240" w:rsidP="00CA1240">
      <w:pPr>
        <w:numPr>
          <w:ilvl w:val="0"/>
          <w:numId w:val="1"/>
        </w:numPr>
      </w:pPr>
      <w:r w:rsidRPr="001104A8">
        <w:rPr>
          <w:rFonts w:ascii="Calibri" w:hAnsi="Calibri" w:cs="Calibri"/>
        </w:rPr>
        <w:t>Notify the DTL about tasks that are completed ahead of designated deadline</w:t>
      </w:r>
    </w:p>
    <w:p w14:paraId="63C45E68" w14:textId="77777777" w:rsidR="00044B53" w:rsidRPr="00F86661" w:rsidRDefault="0035482F">
      <w:pPr>
        <w:pStyle w:val="SHTB"/>
        <w:numPr>
          <w:ilvl w:val="0"/>
          <w:numId w:val="1"/>
        </w:numPr>
        <w:pBdr>
          <w:bottom w:val="none" w:sz="0" w:space="0" w:color="auto"/>
        </w:pBdr>
        <w:spacing w:line="240" w:lineRule="auto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Notify the DTL or Dr. James about internal and external conflicts</w:t>
      </w:r>
      <w:r w:rsidR="00A1006D">
        <w:rPr>
          <w:rFonts w:ascii="Calibri" w:hAnsi="Calibri"/>
          <w:sz w:val="24"/>
        </w:rPr>
        <w:t xml:space="preserve"> amongst peers</w:t>
      </w:r>
    </w:p>
    <w:p w14:paraId="7F66A08E" w14:textId="77777777" w:rsidR="00044B53" w:rsidRPr="00210DA9" w:rsidRDefault="00210DA9" w:rsidP="00210DA9">
      <w:pPr>
        <w:pStyle w:val="SHTB"/>
        <w:numPr>
          <w:ilvl w:val="0"/>
          <w:numId w:val="1"/>
        </w:numPr>
        <w:pBdr>
          <w:bottom w:val="none" w:sz="0" w:space="0" w:color="auto"/>
        </w:pBdr>
        <w:spacing w:line="240" w:lineRule="auto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Notify the DTL about his/her absence from a scheduled meeting no later than 24 hours prior to the meeting time</w:t>
      </w:r>
    </w:p>
    <w:p w14:paraId="1F2A738E" w14:textId="77777777" w:rsidR="00044B53" w:rsidRPr="00F86661" w:rsidRDefault="00044B53">
      <w:pPr>
        <w:pStyle w:val="SHTB"/>
        <w:pBdr>
          <w:bottom w:val="none" w:sz="0" w:space="0" w:color="auto"/>
        </w:pBdr>
        <w:spacing w:line="240" w:lineRule="auto"/>
        <w:rPr>
          <w:rFonts w:ascii="Calibri" w:hAnsi="Calibri"/>
          <w:sz w:val="24"/>
        </w:rPr>
      </w:pPr>
      <w:r w:rsidRPr="00F86661">
        <w:rPr>
          <w:rFonts w:ascii="Calibri" w:hAnsi="Calibri"/>
          <w:b/>
          <w:bCs/>
          <w:sz w:val="24"/>
        </w:rPr>
        <w:t xml:space="preserve">Problem Solving: </w:t>
      </w:r>
      <w:r w:rsidRPr="00F86661">
        <w:rPr>
          <w:rFonts w:ascii="Calibri" w:hAnsi="Calibri"/>
          <w:sz w:val="24"/>
        </w:rPr>
        <w:t>We will:</w:t>
      </w:r>
    </w:p>
    <w:p w14:paraId="3A9FCDC0" w14:textId="77777777" w:rsidR="00044B53" w:rsidRDefault="00932F37">
      <w:pPr>
        <w:pStyle w:val="SHTB"/>
        <w:numPr>
          <w:ilvl w:val="0"/>
          <w:numId w:val="1"/>
        </w:numPr>
        <w:pBdr>
          <w:bottom w:val="none" w:sz="0" w:space="0" w:color="auto"/>
        </w:pBdr>
        <w:spacing w:line="240" w:lineRule="auto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State our problem along with a potential solution</w:t>
      </w:r>
      <w:r w:rsidR="001104A8">
        <w:rPr>
          <w:rFonts w:ascii="Calibri" w:hAnsi="Calibri"/>
          <w:sz w:val="24"/>
        </w:rPr>
        <w:t xml:space="preserve"> during meetings</w:t>
      </w:r>
      <w:r>
        <w:rPr>
          <w:rFonts w:ascii="Calibri" w:hAnsi="Calibri"/>
          <w:sz w:val="24"/>
        </w:rPr>
        <w:t xml:space="preserve"> (no whining or complaining)</w:t>
      </w:r>
    </w:p>
    <w:p w14:paraId="1FA51D50" w14:textId="77777777" w:rsidR="00932F37" w:rsidRPr="00932F37" w:rsidRDefault="00932F37" w:rsidP="00932F37"/>
    <w:p w14:paraId="110B07C9" w14:textId="3B6CEC55" w:rsidR="00742529" w:rsidRPr="00742529" w:rsidRDefault="00932F37" w:rsidP="00742529">
      <w:pPr>
        <w:pStyle w:val="SHTB"/>
        <w:numPr>
          <w:ilvl w:val="0"/>
          <w:numId w:val="1"/>
        </w:numPr>
        <w:pBdr>
          <w:bottom w:val="none" w:sz="0" w:space="0" w:color="auto"/>
        </w:pBdr>
        <w:spacing w:line="240" w:lineRule="auto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 xml:space="preserve">Listen to our </w:t>
      </w:r>
      <w:r w:rsidR="003924BA">
        <w:rPr>
          <w:rFonts w:ascii="Calibri" w:hAnsi="Calibri"/>
          <w:sz w:val="24"/>
        </w:rPr>
        <w:t>teammates</w:t>
      </w:r>
      <w:r>
        <w:rPr>
          <w:rFonts w:ascii="Calibri" w:hAnsi="Calibri"/>
          <w:sz w:val="24"/>
        </w:rPr>
        <w:t xml:space="preserve"> solution to problems and voice our opinions respectfully</w:t>
      </w:r>
      <w:r w:rsidR="001104A8">
        <w:rPr>
          <w:rFonts w:ascii="Calibri" w:hAnsi="Calibri"/>
          <w:sz w:val="24"/>
        </w:rPr>
        <w:t xml:space="preserve"> during meetings</w:t>
      </w:r>
    </w:p>
    <w:p w14:paraId="0099658C" w14:textId="77777777" w:rsidR="00044B53" w:rsidRPr="00F86661" w:rsidRDefault="00044B53">
      <w:pPr>
        <w:pStyle w:val="SHTB"/>
        <w:pBdr>
          <w:bottom w:val="none" w:sz="0" w:space="0" w:color="auto"/>
        </w:pBdr>
        <w:spacing w:line="240" w:lineRule="auto"/>
        <w:rPr>
          <w:rFonts w:ascii="Calibri" w:hAnsi="Calibri"/>
          <w:sz w:val="24"/>
        </w:rPr>
      </w:pPr>
      <w:r w:rsidRPr="00F86661">
        <w:rPr>
          <w:rFonts w:ascii="Calibri" w:hAnsi="Calibri"/>
          <w:b/>
          <w:bCs/>
          <w:sz w:val="24"/>
        </w:rPr>
        <w:t xml:space="preserve">Meeting Guidelines: </w:t>
      </w:r>
      <w:r w:rsidRPr="00F86661">
        <w:rPr>
          <w:rFonts w:ascii="Calibri" w:hAnsi="Calibri"/>
          <w:sz w:val="24"/>
        </w:rPr>
        <w:t>We will:</w:t>
      </w:r>
    </w:p>
    <w:p w14:paraId="17D96B54" w14:textId="77777777" w:rsidR="0035482F" w:rsidRPr="0035482F" w:rsidRDefault="0035482F" w:rsidP="0035482F">
      <w:pPr>
        <w:numPr>
          <w:ilvl w:val="0"/>
          <w:numId w:val="1"/>
        </w:numPr>
      </w:pPr>
      <w:r w:rsidRPr="0035482F">
        <w:rPr>
          <w:rFonts w:ascii="Calibri" w:hAnsi="Calibri" w:cs="Calibri"/>
        </w:rPr>
        <w:t>Arrive at meetings at least 10 minutes prior to the scheduled meeting time</w:t>
      </w:r>
    </w:p>
    <w:p w14:paraId="0AF7233A" w14:textId="77777777" w:rsidR="00044B53" w:rsidRPr="00F86661" w:rsidRDefault="00210DA9">
      <w:pPr>
        <w:pStyle w:val="SHTB"/>
        <w:numPr>
          <w:ilvl w:val="0"/>
          <w:numId w:val="1"/>
        </w:numPr>
        <w:pBdr>
          <w:bottom w:val="none" w:sz="0" w:space="0" w:color="auto"/>
        </w:pBdr>
        <w:spacing w:line="240" w:lineRule="auto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Wait to be called on before interrupting others during meetings</w:t>
      </w:r>
    </w:p>
    <w:p w14:paraId="460F1F68" w14:textId="77777777" w:rsidR="00044B53" w:rsidRDefault="00210DA9">
      <w:pPr>
        <w:pStyle w:val="SHTB"/>
        <w:numPr>
          <w:ilvl w:val="0"/>
          <w:numId w:val="1"/>
        </w:numPr>
        <w:pBdr>
          <w:bottom w:val="none" w:sz="0" w:space="0" w:color="auto"/>
        </w:pBdr>
        <w:spacing w:line="240" w:lineRule="auto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 xml:space="preserve">Listen attentively and take notes on important updates </w:t>
      </w:r>
      <w:r w:rsidR="00DD748A">
        <w:rPr>
          <w:rFonts w:ascii="Calibri" w:hAnsi="Calibri"/>
          <w:sz w:val="24"/>
        </w:rPr>
        <w:t>and problems that arise during meetings</w:t>
      </w:r>
    </w:p>
    <w:p w14:paraId="4D34A4DF" w14:textId="77777777" w:rsidR="00DD748A" w:rsidRPr="00DD748A" w:rsidRDefault="00DD748A" w:rsidP="00932F37"/>
    <w:sectPr w:rsidR="00DD748A" w:rsidRPr="00DD748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E4B43"/>
    <w:multiLevelType w:val="hybridMultilevel"/>
    <w:tmpl w:val="3DC889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EE7A6E"/>
    <w:multiLevelType w:val="hybridMultilevel"/>
    <w:tmpl w:val="20C466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0731E7"/>
    <w:multiLevelType w:val="hybridMultilevel"/>
    <w:tmpl w:val="41222B2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E343E2"/>
    <w:multiLevelType w:val="hybridMultilevel"/>
    <w:tmpl w:val="DE6A2D7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011711"/>
    <w:multiLevelType w:val="hybridMultilevel"/>
    <w:tmpl w:val="2C727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1A0C9B"/>
    <w:multiLevelType w:val="hybridMultilevel"/>
    <w:tmpl w:val="7B003D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tDAxtDCwtDQzsjRW0lEKTi0uzszPAykwrAUAmOx90CwAAAA="/>
  </w:docVars>
  <w:rsids>
    <w:rsidRoot w:val="00747CE5"/>
    <w:rsid w:val="00044B53"/>
    <w:rsid w:val="000E713D"/>
    <w:rsid w:val="001104A8"/>
    <w:rsid w:val="00210DA9"/>
    <w:rsid w:val="002B5885"/>
    <w:rsid w:val="00331B5F"/>
    <w:rsid w:val="0035482F"/>
    <w:rsid w:val="003924BA"/>
    <w:rsid w:val="00531086"/>
    <w:rsid w:val="005B3486"/>
    <w:rsid w:val="00742529"/>
    <w:rsid w:val="00747CE5"/>
    <w:rsid w:val="00870CC3"/>
    <w:rsid w:val="00932F37"/>
    <w:rsid w:val="00947D1A"/>
    <w:rsid w:val="00967D0A"/>
    <w:rsid w:val="009F4806"/>
    <w:rsid w:val="00A1006D"/>
    <w:rsid w:val="00A317ED"/>
    <w:rsid w:val="00AC4EFC"/>
    <w:rsid w:val="00CA1240"/>
    <w:rsid w:val="00CF6396"/>
    <w:rsid w:val="00DD748A"/>
    <w:rsid w:val="00E07D15"/>
    <w:rsid w:val="00F362AC"/>
    <w:rsid w:val="00F86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773EA0"/>
  <w15:docId w15:val="{ACFC18C3-ABCA-4754-9C22-1305A452D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HTB">
    <w:name w:val="SH/TB"/>
    <w:basedOn w:val="Normal"/>
    <w:next w:val="Normal"/>
    <w:pPr>
      <w:pBdr>
        <w:bottom w:val="single" w:sz="6" w:space="0" w:color="auto"/>
      </w:pBdr>
      <w:spacing w:before="130" w:line="200" w:lineRule="exact"/>
    </w:pPr>
    <w:rPr>
      <w:rFonts w:ascii="New York" w:hAnsi="New York"/>
      <w:sz w:val="16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86661"/>
    <w:pPr>
      <w:pBdr>
        <w:top w:val="single" w:sz="4" w:space="10" w:color="4F81BD"/>
        <w:bottom w:val="single" w:sz="4" w:space="10" w:color="4F81BD"/>
      </w:pBdr>
      <w:spacing w:before="360" w:after="360"/>
      <w:ind w:left="864" w:right="864"/>
      <w:jc w:val="center"/>
    </w:pPr>
    <w:rPr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F86661"/>
    <w:rPr>
      <w:i/>
      <w:iCs/>
      <w:color w:val="4F81BD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9</TotalTime>
  <Pages>2</Pages>
  <Words>245</Words>
  <Characters>140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m Contract</vt:lpstr>
    </vt:vector>
  </TitlesOfParts>
  <Company>Augsburg College</Company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Contract</dc:title>
  <dc:subject/>
  <dc:creator>IT Department</dc:creator>
  <cp:keywords/>
  <dc:description/>
  <cp:lastModifiedBy>Tyrell D. Wheeler</cp:lastModifiedBy>
  <cp:revision>14</cp:revision>
  <dcterms:created xsi:type="dcterms:W3CDTF">2009-03-16T16:37:00Z</dcterms:created>
  <dcterms:modified xsi:type="dcterms:W3CDTF">2021-04-20T13:21:00Z</dcterms:modified>
</cp:coreProperties>
</file>